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50947474"/>
      <w:bookmarkStart w:id="1" w:name="_Ref110262317"/>
      <w:bookmarkStart w:id="2" w:name="_Toc205363460"/>
      <w:r w:rsidR="00FF3033">
        <w:rPr>
          <w:rFonts w:asciiTheme="minorHAnsi" w:hAnsiTheme="minorHAnsi" w:cstheme="minorBidi"/>
        </w:rPr>
        <w:lastRenderedPageBreak/>
        <w:t>Acknowledgements</w:t>
      </w:r>
      <w:bookmarkEnd w:id="2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205363461"/>
      <w:r w:rsidRPr="7643D16C">
        <w:rPr>
          <w:rFonts w:asciiTheme="minorHAnsi" w:hAnsiTheme="minorHAnsi" w:cstheme="minorBidi"/>
        </w:rPr>
        <w:lastRenderedPageBreak/>
        <w:t>Executive Summary</w:t>
      </w:r>
      <w:bookmarkEnd w:id="0"/>
      <w:bookmarkEnd w:id="1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205363462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15E2BC9D" w14:textId="6B2AA585" w:rsidR="004279AC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205363460" w:history="1">
            <w:r w:rsidR="004279AC" w:rsidRPr="004349B6">
              <w:rPr>
                <w:rStyle w:val="Hyperlink"/>
                <w:noProof/>
              </w:rPr>
              <w:t>Acknowledgements</w:t>
            </w:r>
            <w:r w:rsidR="004279AC">
              <w:rPr>
                <w:noProof/>
                <w:webHidden/>
              </w:rPr>
              <w:tab/>
            </w:r>
            <w:r w:rsidR="004279AC">
              <w:rPr>
                <w:noProof/>
                <w:webHidden/>
              </w:rPr>
              <w:fldChar w:fldCharType="begin"/>
            </w:r>
            <w:r w:rsidR="004279AC">
              <w:rPr>
                <w:noProof/>
                <w:webHidden/>
              </w:rPr>
              <w:instrText xml:space="preserve"> PAGEREF _Toc205363460 \h </w:instrText>
            </w:r>
            <w:r w:rsidR="004279AC">
              <w:rPr>
                <w:noProof/>
                <w:webHidden/>
              </w:rPr>
            </w:r>
            <w:r w:rsidR="004279AC">
              <w:rPr>
                <w:noProof/>
                <w:webHidden/>
              </w:rPr>
              <w:fldChar w:fldCharType="separate"/>
            </w:r>
            <w:r w:rsidR="004279AC">
              <w:rPr>
                <w:noProof/>
                <w:webHidden/>
              </w:rPr>
              <w:t>2</w:t>
            </w:r>
            <w:r w:rsidR="004279AC">
              <w:rPr>
                <w:noProof/>
                <w:webHidden/>
              </w:rPr>
              <w:fldChar w:fldCharType="end"/>
            </w:r>
          </w:hyperlink>
        </w:p>
        <w:p w14:paraId="366A925A" w14:textId="117BE850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1" w:history="1">
            <w:r w:rsidRPr="004349B6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D4CD4" w14:textId="6A68B0B1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2" w:history="1">
            <w:r w:rsidRPr="004349B6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93B75" w14:textId="7738217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3" w:history="1">
            <w:r w:rsidRPr="004349B6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AB433" w14:textId="143AC4C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4" w:history="1">
            <w:r w:rsidRPr="004349B6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FC0F2" w14:textId="40092147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5" w:history="1">
            <w:r w:rsidRPr="004349B6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9FB80" w14:textId="13F13CF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6" w:history="1">
            <w:r w:rsidRPr="004349B6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23371" w14:textId="4A57160E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7" w:history="1">
            <w:r w:rsidRPr="004349B6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5D01" w14:textId="3B1FE628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8" w:history="1">
            <w:r w:rsidRPr="004349B6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B8DE" w14:textId="51A6279F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9" w:history="1">
            <w:r w:rsidRPr="004349B6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emester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8FDC1" w14:textId="47DD43B2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0" w:history="1">
            <w:r w:rsidRPr="004349B6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BE8B" w14:textId="1AC9ECF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1" w:history="1">
            <w:r w:rsidRPr="004349B6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97D7D" w14:textId="7AE99B2C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2" w:history="1">
            <w:r w:rsidRPr="004349B6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FF794" w14:textId="7670FB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3" w:history="1">
            <w:r w:rsidRPr="004349B6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9E5EF" w14:textId="2961F44A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4" w:history="1">
            <w:r w:rsidRPr="004349B6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6D91D" w14:textId="574B9F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5" w:history="1">
            <w:r w:rsidRPr="004349B6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1ED3" w14:textId="7CF28EC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6" w:history="1">
            <w:r w:rsidRPr="004349B6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F7712" w14:textId="6443F8B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7" w:history="1">
            <w:r w:rsidRPr="004349B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7AF1A" w14:textId="46A1B1BD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8" w:history="1">
            <w:r w:rsidRPr="004349B6">
              <w:rPr>
                <w:rStyle w:val="Hyperlink"/>
                <w:noProof/>
              </w:rPr>
              <w:t>Appendix A: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54FD1" w14:textId="7A99C58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9" w:history="1">
            <w:r w:rsidRPr="004349B6">
              <w:rPr>
                <w:rStyle w:val="Hyperlink"/>
                <w:noProof/>
              </w:rPr>
              <w:t>Appendix B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B075" w14:textId="1D8983CA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80" w:history="1">
            <w:r w:rsidRPr="004349B6">
              <w:rPr>
                <w:rStyle w:val="Hyperlink"/>
                <w:noProof/>
              </w:rPr>
              <w:t>Appendix C: Ethical and Professional Responsibilitie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3EB566CD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50947476"/>
      <w:bookmarkStart w:id="6" w:name="_Toc205363463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6"/>
      <w:r w:rsidR="48958156" w:rsidRPr="48958156">
        <w:rPr>
          <w:rFonts w:asciiTheme="minorHAnsi" w:hAnsiTheme="minorHAnsi" w:cstheme="minorBidi"/>
        </w:rPr>
        <w:t xml:space="preserve"> </w:t>
      </w:r>
      <w:bookmarkEnd w:id="5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205363464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205363465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205363466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50947480"/>
      <w:bookmarkStart w:id="14" w:name="_Toc205363467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4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205363468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2EFFA609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205363469"/>
      <w:r w:rsidRPr="7643D16C">
        <w:rPr>
          <w:rFonts w:asciiTheme="minorHAnsi" w:hAnsiTheme="minorHAnsi" w:cstheme="minorBidi"/>
        </w:rPr>
        <w:t>Semester Objectives</w:t>
      </w:r>
      <w:bookmarkEnd w:id="13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205363470"/>
      <w:r>
        <w:rPr>
          <w:rFonts w:asciiTheme="minorHAnsi" w:hAnsiTheme="minorHAnsi" w:cstheme="minorBidi"/>
        </w:rPr>
        <w:t>System Overview</w:t>
      </w:r>
      <w:bookmarkEnd w:id="17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8" w:name="_Toc50947481"/>
      <w:r>
        <w:rPr>
          <w:rFonts w:asciiTheme="minorHAnsi" w:hAnsiTheme="minorHAnsi" w:cstheme="minorBidi"/>
        </w:rPr>
        <w:br w:type="page"/>
      </w:r>
      <w:bookmarkEnd w:id="18"/>
    </w:p>
    <w:p w14:paraId="6293848D" w14:textId="2938E308" w:rsidR="000B7CAA" w:rsidRPr="00FC7522" w:rsidRDefault="000B7CAA" w:rsidP="000B7CAA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19" w:name="_Toc205363471"/>
      <w:r>
        <w:rPr>
          <w:rFonts w:asciiTheme="minorHAnsi" w:hAnsiTheme="minorHAnsi" w:cstheme="minorBidi"/>
        </w:rPr>
        <w:lastRenderedPageBreak/>
        <w:t>Customer Needs and Engineering Design Requirements</w:t>
      </w:r>
      <w:bookmarkEnd w:id="19"/>
      <w:r>
        <w:rPr>
          <w:rFonts w:asciiTheme="minorHAnsi" w:hAnsiTheme="minorHAnsi" w:cstheme="minorBidi"/>
        </w:rPr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205363472"/>
      <w:r>
        <w:rPr>
          <w:rFonts w:asciiTheme="minorHAnsi" w:hAnsiTheme="minorHAnsi" w:cstheme="minorBidi"/>
        </w:rPr>
        <w:lastRenderedPageBreak/>
        <w:t>System Concept Development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1" w:name="_Toc50947486"/>
      <w:bookmarkStart w:id="22" w:name="_Toc205363473"/>
      <w:r w:rsidRPr="5219F469">
        <w:rPr>
          <w:rFonts w:asciiTheme="minorHAnsi" w:hAnsiTheme="minorHAnsi" w:cstheme="minorBidi"/>
        </w:rPr>
        <w:lastRenderedPageBreak/>
        <w:t>Final Design</w:t>
      </w:r>
      <w:bookmarkEnd w:id="21"/>
      <w:bookmarkEnd w:id="22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3" w:name="_Toc50947487"/>
      <w:bookmarkStart w:id="24" w:name="_Ref110262275"/>
      <w:bookmarkStart w:id="25" w:name="_Ref110262362"/>
      <w:bookmarkStart w:id="26" w:name="_Toc205363474"/>
      <w:r w:rsidRPr="5219F469">
        <w:rPr>
          <w:rFonts w:asciiTheme="minorHAnsi" w:hAnsiTheme="minorHAnsi" w:cstheme="minorBidi"/>
        </w:rPr>
        <w:lastRenderedPageBreak/>
        <w:t>System Evaluation</w:t>
      </w:r>
      <w:bookmarkEnd w:id="23"/>
      <w:bookmarkEnd w:id="24"/>
      <w:bookmarkEnd w:id="25"/>
      <w:bookmarkEnd w:id="26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7" w:name="_Toc50947488"/>
      <w:bookmarkStart w:id="28" w:name="_Toc205363475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7"/>
      <w:r w:rsidR="001D4D72">
        <w:rPr>
          <w:rFonts w:asciiTheme="minorHAnsi" w:hAnsiTheme="minorHAnsi" w:cstheme="minorBidi"/>
        </w:rPr>
        <w:t>and Recommendations</w:t>
      </w:r>
      <w:bookmarkEnd w:id="28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9" w:name="_Toc50947489"/>
      <w:bookmarkStart w:id="30" w:name="_Toc205363476"/>
      <w:r w:rsidRPr="5219F469">
        <w:rPr>
          <w:rFonts w:asciiTheme="minorHAnsi" w:hAnsiTheme="minorHAnsi" w:cstheme="minorBidi"/>
        </w:rPr>
        <w:lastRenderedPageBreak/>
        <w:t>Conclusions</w:t>
      </w:r>
      <w:bookmarkEnd w:id="30"/>
      <w:r w:rsidRPr="5219F469">
        <w:rPr>
          <w:rFonts w:asciiTheme="minorHAnsi" w:hAnsiTheme="minorHAnsi" w:cstheme="minorBidi"/>
        </w:rPr>
        <w:t xml:space="preserve"> </w:t>
      </w:r>
      <w:bookmarkEnd w:id="29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1" w:name="_Toc205363477"/>
      <w:r w:rsidR="5219F469" w:rsidRPr="009E1B08">
        <w:lastRenderedPageBreak/>
        <w:t>References</w:t>
      </w:r>
      <w:bookmarkStart w:id="32" w:name="_Toc50947490"/>
      <w:bookmarkEnd w:id="31"/>
      <w:bookmarkEnd w:id="32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3" w:name="_Toc50947491"/>
      <w:r>
        <w:rPr>
          <w:rFonts w:asciiTheme="minorHAnsi" w:hAnsiTheme="minorHAnsi" w:cstheme="minorBidi"/>
        </w:rPr>
        <w:br w:type="page"/>
      </w:r>
    </w:p>
    <w:p w14:paraId="1F8D91A9" w14:textId="4F46C5FA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4" w:name="_Toc50947492"/>
      <w:bookmarkStart w:id="35" w:name="_Toc205363478"/>
      <w:bookmarkEnd w:id="33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A</w:t>
      </w:r>
      <w:r w:rsidRPr="5219F469">
        <w:rPr>
          <w:rFonts w:asciiTheme="minorHAnsi" w:hAnsiTheme="minorHAnsi" w:cstheme="minorBidi"/>
        </w:rPr>
        <w:t xml:space="preserve">: </w:t>
      </w:r>
      <w:bookmarkEnd w:id="34"/>
      <w:r w:rsidR="009E1B08">
        <w:rPr>
          <w:rFonts w:asciiTheme="minorHAnsi" w:hAnsiTheme="minorHAnsi" w:cstheme="minorBidi"/>
        </w:rPr>
        <w:t>Standards</w:t>
      </w:r>
      <w:bookmarkEnd w:id="35"/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6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603CD292" w14:textId="25292311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Copy table of </w:t>
      </w: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section 7.8</w:t>
      </w: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 Standards from </w:t>
      </w:r>
      <w:r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the </w:t>
      </w: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System Design Report</w:t>
      </w:r>
    </w:p>
    <w:p w14:paraId="2FECDF02" w14:textId="0F329C52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Update content as necessary to capture ALL standards identified which apply to the team’s work.</w:t>
      </w:r>
    </w:p>
    <w:p w14:paraId="593120E8" w14:textId="77777777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</w:p>
    <w:p w14:paraId="28B04B96" w14:textId="50267A52" w:rsidR="004279AC" w:rsidRPr="00B92FF1" w:rsidRDefault="004279AC" w:rsidP="004279AC">
      <w:pPr>
        <w:rPr>
          <w:rFonts w:ascii="Arial" w:hAnsi="Arial" w:cs="Arial"/>
          <w:color w:val="000080"/>
          <w:u w:val="single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More information on standards available on the Capstone Support Wiki </w:t>
      </w:r>
      <w:hyperlink r:id="rId9" w:history="1">
        <w:r w:rsidRPr="00B92FF1">
          <w:rPr>
            <w:rStyle w:val="Hyperlink"/>
            <w:rFonts w:ascii="Arial" w:hAnsi="Arial" w:cs="Arial"/>
          </w:rPr>
          <w:t>https://designlab.eng.rpi</w:t>
        </w:r>
        <w:r w:rsidRPr="00B92FF1">
          <w:rPr>
            <w:rStyle w:val="Hyperlink"/>
            <w:rFonts w:ascii="Arial" w:hAnsi="Arial" w:cs="Arial"/>
          </w:rPr>
          <w:t>.</w:t>
        </w:r>
        <w:r w:rsidRPr="00B92FF1">
          <w:rPr>
            <w:rStyle w:val="Hyperlink"/>
            <w:rFonts w:ascii="Arial" w:hAnsi="Arial" w:cs="Arial"/>
          </w:rPr>
          <w:t>edu/edn/projects/capstone-support-dev/wiki/Standards</w:t>
        </w:r>
      </w:hyperlink>
    </w:p>
    <w:p w14:paraId="70DF85C7" w14:textId="2AD45C7D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23A406BE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37" w:name="_Toc205363479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B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37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Pr="004279AC" w:rsidRDefault="009E1B08" w:rsidP="009E1B08">
      <w:pPr>
        <w:rPr>
          <w:rFonts w:asciiTheme="minorHAnsi" w:hAnsiTheme="minorHAnsi" w:cstheme="minorHAnsi"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25ADFCD6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8" w:name="_Toc205363480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6"/>
      <w:r w:rsidR="00163EEA">
        <w:rPr>
          <w:rFonts w:asciiTheme="minorHAnsi" w:hAnsiTheme="minorHAnsi" w:cstheme="minorBidi"/>
        </w:rPr>
        <w:t xml:space="preserve"> Worksheet</w:t>
      </w:r>
      <w:bookmarkEnd w:id="38"/>
    </w:p>
    <w:p w14:paraId="3A20C644" w14:textId="38AF1E39" w:rsidR="5219F469" w:rsidRPr="004279AC" w:rsidRDefault="5219F469" w:rsidP="5219F469">
      <w:pPr>
        <w:rPr>
          <w:color w:val="0070C0"/>
        </w:rPr>
      </w:pPr>
    </w:p>
    <w:sectPr w:rsidR="5219F469" w:rsidRPr="004279AC" w:rsidSect="00B30317">
      <w:footerReference w:type="defaul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8E3B2" w14:textId="77777777" w:rsidR="00B11998" w:rsidRDefault="00B11998">
      <w:r>
        <w:separator/>
      </w:r>
    </w:p>
  </w:endnote>
  <w:endnote w:type="continuationSeparator" w:id="0">
    <w:p w14:paraId="155850B8" w14:textId="77777777" w:rsidR="00B11998" w:rsidRDefault="00B11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D1543" w14:textId="77777777" w:rsidR="00B11998" w:rsidRDefault="00B11998">
      <w:r>
        <w:separator/>
      </w:r>
    </w:p>
  </w:footnote>
  <w:footnote w:type="continuationSeparator" w:id="0">
    <w:p w14:paraId="1672C712" w14:textId="77777777" w:rsidR="00B11998" w:rsidRDefault="00B11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037A"/>
    <w:rsid w:val="00081F43"/>
    <w:rsid w:val="00084008"/>
    <w:rsid w:val="0009141D"/>
    <w:rsid w:val="00097281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63EEA"/>
    <w:rsid w:val="0017010D"/>
    <w:rsid w:val="001724BE"/>
    <w:rsid w:val="001819DE"/>
    <w:rsid w:val="00186431"/>
    <w:rsid w:val="001B3398"/>
    <w:rsid w:val="001B7FA9"/>
    <w:rsid w:val="001C2958"/>
    <w:rsid w:val="001C3313"/>
    <w:rsid w:val="001D1172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357EF"/>
    <w:rsid w:val="00336460"/>
    <w:rsid w:val="00352FA9"/>
    <w:rsid w:val="00357B75"/>
    <w:rsid w:val="0036104A"/>
    <w:rsid w:val="00361E8E"/>
    <w:rsid w:val="00383AE0"/>
    <w:rsid w:val="00391C6D"/>
    <w:rsid w:val="003A367D"/>
    <w:rsid w:val="003A7A4C"/>
    <w:rsid w:val="003B40C7"/>
    <w:rsid w:val="003B6458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9AC"/>
    <w:rsid w:val="00427FC4"/>
    <w:rsid w:val="00435FEC"/>
    <w:rsid w:val="00455A81"/>
    <w:rsid w:val="0045761D"/>
    <w:rsid w:val="00463D7B"/>
    <w:rsid w:val="00473CC6"/>
    <w:rsid w:val="00496FC7"/>
    <w:rsid w:val="004A25EF"/>
    <w:rsid w:val="004B36BD"/>
    <w:rsid w:val="004C64AD"/>
    <w:rsid w:val="004E29F0"/>
    <w:rsid w:val="004E3D54"/>
    <w:rsid w:val="005210CF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D12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AF3F32"/>
    <w:rsid w:val="00B047E8"/>
    <w:rsid w:val="00B05046"/>
    <w:rsid w:val="00B11998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D5F59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C574C"/>
    <w:rsid w:val="00CD7F91"/>
    <w:rsid w:val="00D022FE"/>
    <w:rsid w:val="00D029AB"/>
    <w:rsid w:val="00D20EEC"/>
    <w:rsid w:val="00D273D1"/>
    <w:rsid w:val="00D35280"/>
    <w:rsid w:val="00D45614"/>
    <w:rsid w:val="00D550B1"/>
    <w:rsid w:val="00D5623A"/>
    <w:rsid w:val="00D564B3"/>
    <w:rsid w:val="00D75053"/>
    <w:rsid w:val="00D910F8"/>
    <w:rsid w:val="00D92AFA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E5C36D3B-9856-4FF8-94A1-B37AA561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signlab.eng.rpi.edu/edn/projects/capstone-support-dev/wiki/Standard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ster, Aren</cp:lastModifiedBy>
  <cp:revision>7</cp:revision>
  <dcterms:created xsi:type="dcterms:W3CDTF">2023-08-17T14:33:00Z</dcterms:created>
  <dcterms:modified xsi:type="dcterms:W3CDTF">2025-08-06T13:06:00Z</dcterms:modified>
</cp:coreProperties>
</file>